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4991" w:rsidRPr="00604991" w:rsidRDefault="00604991" w:rsidP="0060499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60499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Set in Java</w:t>
      </w:r>
    </w:p>
    <w:p w:rsidR="00604991" w:rsidRPr="00604991" w:rsidRDefault="00604991" w:rsidP="00604991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Set is an interface which extends Collection. It is an unordered collection of objects in which duplicate values cannot be stored.</w:t>
      </w:r>
    </w:p>
    <w:p w:rsidR="00604991" w:rsidRPr="00604991" w:rsidRDefault="00604991" w:rsidP="00604991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asically, Set is implemented by </w:t>
      </w:r>
      <w:proofErr w:type="spellStart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HashSet</w:t>
      </w:r>
      <w:proofErr w:type="spellEnd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HashSet</w:t>
      </w:r>
      <w:proofErr w:type="spellEnd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r </w:t>
      </w:r>
      <w:proofErr w:type="spellStart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TreeSet</w:t>
      </w:r>
      <w:proofErr w:type="spellEnd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sorted representation).</w:t>
      </w:r>
    </w:p>
    <w:p w:rsidR="00604991" w:rsidRPr="00604991" w:rsidRDefault="00604991" w:rsidP="00604991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et has various methods to add, remove clear, size, </w:t>
      </w:r>
      <w:proofErr w:type="spellStart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etc</w:t>
      </w:r>
      <w:proofErr w:type="spellEnd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enhance the usage of this interface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2"/>
      </w:tblGrid>
      <w:tr w:rsidR="00604991" w:rsidRPr="00604991" w:rsidTr="00604991">
        <w:trPr>
          <w:tblCellSpacing w:w="0" w:type="dxa"/>
        </w:trPr>
        <w:tc>
          <w:tcPr>
            <w:tcW w:w="0" w:type="auto"/>
            <w:vAlign w:val="center"/>
            <w:hideMark/>
          </w:tcPr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Java code for adding elements in Set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mport</w:t>
            </w:r>
            <w:proofErr w:type="gramEnd"/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java.util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.*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ublic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lass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et_example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public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tatic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void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main(String[]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args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)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{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// Set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deonstration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using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Set&lt;String&gt;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= 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lt;String&gt;(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.add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Geeks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.add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For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.add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Geeks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.add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Example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.add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Set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Set output without the duplicates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ln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// Set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deonstration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using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Tree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Sorted Set after passing into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Tree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Set&lt;String&gt;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tree_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= 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Tree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String&gt;(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_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ln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tree_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}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</w:tc>
      </w:tr>
    </w:tbl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(Please note that we have entered a duplicate entity but it is not displayed in the output. Also, we can directly sort the entries by passing the unordered Set in as the parameter of </w:t>
      </w:r>
      <w:proofErr w:type="spellStart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TreeSet</w:t>
      </w:r>
      <w:proofErr w:type="spellEnd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).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utput: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Set output without the </w:t>
      </w:r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duplicates[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Geeks, Example, For, Set]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Sorted Set after passing into </w:t>
      </w:r>
      <w:proofErr w:type="spellStart"/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TreeSet</w:t>
      </w:r>
      <w:proofErr w:type="spell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[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Example, For, Geeks, Set]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Note: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s we can see the duplicate entry “Geeks” is ignored in the final output, Set interface doesn’t allow duplicate entries.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Now we will see some of the basic operations on the Set i.e. Union, Intersection and Difference.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Let’s take an example of two integer Sets:</w:t>
      </w:r>
    </w:p>
    <w:p w:rsidR="00604991" w:rsidRPr="00604991" w:rsidRDefault="00604991" w:rsidP="006049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br/>
      </w:r>
    </w:p>
    <w:p w:rsidR="00604991" w:rsidRPr="00604991" w:rsidRDefault="00604991" w:rsidP="006049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[1, 3, 2, 4, 8, 9, 0]</w:t>
      </w:r>
    </w:p>
    <w:p w:rsidR="00604991" w:rsidRPr="00604991" w:rsidRDefault="00604991" w:rsidP="006049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[1, 3, 7, 5, 4, 0, 7, 5]</w:t>
      </w:r>
    </w:p>
    <w:p w:rsidR="00604991" w:rsidRPr="00604991" w:rsidRDefault="00604991" w:rsidP="0060499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Union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In this, we could simply add one Set with other. Since the Set will itself not allow any duplicate entries, we need not take care of the common values.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pected Output: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Union :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[0, 1, 2, 3, 4, 5, 7, 8, 9]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tersection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proofErr w:type="gramStart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We</w:t>
      </w:r>
      <w:proofErr w:type="gramEnd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just need to retain the common values from both Sets. 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pected Output: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Intersection :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[0, 1, 3, 4]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ifference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proofErr w:type="gramStart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>We</w:t>
      </w:r>
      <w:proofErr w:type="gramEnd"/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just need to remove all the values of one Set from the other.</w:t>
      </w:r>
      <w:r w:rsidRPr="00604991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br/>
        <w:t>Expected Output: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Difference :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[2, 8, 9]</w:t>
      </w:r>
    </w:p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82"/>
      </w:tblGrid>
      <w:tr w:rsidR="00604991" w:rsidRPr="00604991" w:rsidTr="00604991">
        <w:trPr>
          <w:tblCellSpacing w:w="0" w:type="dxa"/>
        </w:trPr>
        <w:tc>
          <w:tcPr>
            <w:tcW w:w="0" w:type="auto"/>
            <w:vAlign w:val="center"/>
            <w:hideMark/>
          </w:tcPr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Java code for demonstrating union, intersection and difference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on Set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mport</w:t>
            </w:r>
            <w:proofErr w:type="gramEnd"/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java.util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.*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ublic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lass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et_example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public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tatic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void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main(String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args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[])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{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Set&lt;Integer&gt; a = 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lt;Integer&gt;(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a.addAll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Arrays.asLis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Integer[] {1, 3, 2, 4, 8, 9, 0})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Set&lt;Integer&gt; b = 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lt;Integer&gt;(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b.addAll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Arrays.asLis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Integer[] {1, 3, 7, 5, 4, 0, 7, 5})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// To find union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Set&lt;Integer&gt; union = 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lt;Integer&gt;(a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union.addAll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b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Union of the two Set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ln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union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// To find intersection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Set&lt;Integer&gt; intersection = 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lt;Integer&gt;(a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ersection.</w:t>
            </w:r>
            <w:bookmarkStart w:id="0" w:name="_GoBack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retainAll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b); </w:t>
            </w:r>
            <w:bookmarkEnd w:id="0"/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Intersection of the two Set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lastRenderedPageBreak/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ln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intersection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// To find the symmetric difference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Set&lt;Integer&gt; difference = new</w:t>
            </w:r>
            <w:r w:rsidRPr="00604991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HashSe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lt;Integer&gt;(a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difference.removeAll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b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Difference of the two Set"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ystem.out.println</w:t>
            </w:r>
            <w:proofErr w:type="spellEnd"/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difference);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} </w:t>
            </w:r>
          </w:p>
          <w:p w:rsidR="00604991" w:rsidRPr="00604991" w:rsidRDefault="00604991" w:rsidP="006049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04991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</w:tc>
      </w:tr>
    </w:tbl>
    <w:p w:rsidR="00604991" w:rsidRPr="00604991" w:rsidRDefault="00604991" w:rsidP="00604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04991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Output: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Union of the two </w:t>
      </w:r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Set[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0, 1, 2, 3, 4, 5, 7, 8, 9]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Intersection of the two </w:t>
      </w:r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Set[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0, 1, 3, 4]</w:t>
      </w:r>
    </w:p>
    <w:p w:rsidR="00604991" w:rsidRPr="00604991" w:rsidRDefault="00604991" w:rsidP="00604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Difference of the two </w:t>
      </w:r>
      <w:proofErr w:type="gramStart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Set[</w:t>
      </w:r>
      <w:proofErr w:type="gramEnd"/>
      <w:r w:rsidRPr="00604991">
        <w:rPr>
          <w:rFonts w:ascii="Courier New" w:eastAsia="Times New Roman" w:hAnsi="Courier New" w:cs="Courier New"/>
          <w:sz w:val="20"/>
          <w:szCs w:val="20"/>
          <w:lang w:eastAsia="en-IN"/>
        </w:rPr>
        <w:t>2, 8, 9]</w:t>
      </w:r>
    </w:p>
    <w:p w:rsidR="00511442" w:rsidRDefault="00511442"/>
    <w:sectPr w:rsidR="00511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27A1E"/>
    <w:multiLevelType w:val="multilevel"/>
    <w:tmpl w:val="4E940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4CB6261"/>
    <w:multiLevelType w:val="multilevel"/>
    <w:tmpl w:val="E16ED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tzQ0MDazMDAzN7FU0lEKTi0uzszPAykwrAUADfwu5ywAAAA="/>
  </w:docVars>
  <w:rsids>
    <w:rsidRoot w:val="00604991"/>
    <w:rsid w:val="00511442"/>
    <w:rsid w:val="00604991"/>
    <w:rsid w:val="00720169"/>
    <w:rsid w:val="00726D8D"/>
    <w:rsid w:val="008D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049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99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0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0499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0499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4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04991"/>
    <w:rPr>
      <w:rFonts w:ascii="Courier New" w:eastAsia="Times New Roman" w:hAnsi="Courier New" w:cs="Courier New"/>
      <w:sz w:val="20"/>
      <w:szCs w:val="20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049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99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04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0499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0499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4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04991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97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7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67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341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917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3904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062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339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3185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964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6477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854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5380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059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9155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4130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451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0191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5086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6192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1463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9471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8289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5061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059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6546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935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9224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3132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0795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7463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74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2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24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412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147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7083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141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651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7894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2100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9651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746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2523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01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314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1124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5761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707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072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4553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347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337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836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8930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5373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4730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7846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6479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0810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4628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7125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2661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381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0629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4166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644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362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107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6</Words>
  <Characters>2889</Characters>
  <Application>Microsoft Office Word</Application>
  <DocSecurity>0</DocSecurity>
  <Lines>24</Lines>
  <Paragraphs>6</Paragraphs>
  <ScaleCrop>false</ScaleCrop>
  <Company/>
  <LinksUpToDate>false</LinksUpToDate>
  <CharactersWithSpaces>3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9-03-11T11:58:00Z</dcterms:created>
  <dcterms:modified xsi:type="dcterms:W3CDTF">2019-09-25T00:57:00Z</dcterms:modified>
</cp:coreProperties>
</file>